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Anna Jonsson</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nsson</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051 Wright Terrace Skokie 60077</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nakjonsson@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347097658</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5/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